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925D57" w14:textId="77777777" w:rsidR="00955934" w:rsidRDefault="00955934" w:rsidP="00955934">
      <w:pPr>
        <w:jc w:val="center"/>
        <w:rPr>
          <w:b/>
          <w:bCs/>
          <w:lang w:val="en-US"/>
        </w:rPr>
      </w:pPr>
    </w:p>
    <w:p w14:paraId="5F13C864" w14:textId="77777777" w:rsidR="00955934" w:rsidRDefault="00955934" w:rsidP="00955934">
      <w:pPr>
        <w:jc w:val="center"/>
        <w:rPr>
          <w:b/>
          <w:bCs/>
          <w:lang w:val="en-US"/>
        </w:rPr>
      </w:pPr>
    </w:p>
    <w:p w14:paraId="14FB92DA" w14:textId="77777777" w:rsidR="00955934" w:rsidRDefault="00955934" w:rsidP="00955934">
      <w:pPr>
        <w:jc w:val="center"/>
        <w:rPr>
          <w:b/>
          <w:bCs/>
          <w:lang w:val="en-US"/>
        </w:rPr>
      </w:pPr>
    </w:p>
    <w:p w14:paraId="123D659A" w14:textId="77777777" w:rsidR="00955934" w:rsidRDefault="00955934" w:rsidP="00955934">
      <w:pPr>
        <w:jc w:val="center"/>
        <w:rPr>
          <w:b/>
          <w:bCs/>
          <w:lang w:val="en-US"/>
        </w:rPr>
      </w:pPr>
    </w:p>
    <w:p w14:paraId="586F8575" w14:textId="77777777" w:rsidR="00955934" w:rsidRDefault="00955934" w:rsidP="00955934">
      <w:pPr>
        <w:jc w:val="center"/>
        <w:rPr>
          <w:b/>
          <w:bCs/>
          <w:lang w:val="en-US"/>
        </w:rPr>
      </w:pPr>
    </w:p>
    <w:p w14:paraId="495FC267" w14:textId="77777777" w:rsidR="00955934" w:rsidRDefault="00955934" w:rsidP="00955934">
      <w:pPr>
        <w:jc w:val="center"/>
        <w:rPr>
          <w:b/>
          <w:bCs/>
          <w:lang w:val="en-US"/>
        </w:rPr>
      </w:pPr>
    </w:p>
    <w:p w14:paraId="79B1CEA5" w14:textId="77777777" w:rsidR="00955934" w:rsidRPr="00955934" w:rsidRDefault="00955934" w:rsidP="00955934">
      <w:pPr>
        <w:jc w:val="center"/>
        <w:rPr>
          <w:b/>
          <w:bCs/>
          <w:lang w:val="en-US"/>
        </w:rPr>
      </w:pPr>
      <w:r w:rsidRPr="00955934">
        <w:rPr>
          <w:b/>
          <w:bCs/>
        </w:rPr>
        <w:t>Assignment – 1</w:t>
      </w:r>
    </w:p>
    <w:p w14:paraId="355178FE" w14:textId="77777777" w:rsidR="00DB767E" w:rsidRPr="00955934" w:rsidRDefault="00955934" w:rsidP="00955934">
      <w:pPr>
        <w:jc w:val="center"/>
        <w:rPr>
          <w:b/>
          <w:bCs/>
          <w:lang w:val="en-US"/>
        </w:rPr>
      </w:pPr>
      <w:r w:rsidRPr="00955934">
        <w:rPr>
          <w:b/>
          <w:bCs/>
        </w:rPr>
        <w:t>PROG32356 – .NET Technologies using C#</w:t>
      </w:r>
    </w:p>
    <w:p w14:paraId="119B753A" w14:textId="77777777" w:rsidR="00955934" w:rsidRPr="00955934" w:rsidRDefault="00955934" w:rsidP="00955934">
      <w:pPr>
        <w:jc w:val="center"/>
        <w:rPr>
          <w:b/>
          <w:bCs/>
          <w:lang w:val="en-US"/>
        </w:rPr>
      </w:pPr>
      <w:r w:rsidRPr="00955934">
        <w:rPr>
          <w:b/>
          <w:bCs/>
        </w:rPr>
        <w:t>Instructor: Fagun Vankawala</w:t>
      </w:r>
    </w:p>
    <w:p w14:paraId="13ECFA74" w14:textId="77777777" w:rsidR="00955934" w:rsidRPr="00955934" w:rsidRDefault="00955934" w:rsidP="00955934">
      <w:pPr>
        <w:jc w:val="center"/>
        <w:rPr>
          <w:b/>
          <w:bCs/>
          <w:lang w:val="en-US"/>
        </w:rPr>
      </w:pPr>
      <w:proofErr w:type="spellStart"/>
      <w:r w:rsidRPr="00955934">
        <w:rPr>
          <w:b/>
          <w:bCs/>
          <w:lang w:val="en-US"/>
        </w:rPr>
        <w:t>StudentID</w:t>
      </w:r>
      <w:proofErr w:type="spellEnd"/>
      <w:r w:rsidRPr="00955934">
        <w:rPr>
          <w:b/>
          <w:bCs/>
          <w:lang w:val="en-US"/>
        </w:rPr>
        <w:t xml:space="preserve">: </w:t>
      </w:r>
      <w:r w:rsidRPr="00955934">
        <w:rPr>
          <w:b/>
          <w:bCs/>
          <w:lang w:val="en-US"/>
        </w:rPr>
        <w:t>991667498</w:t>
      </w:r>
    </w:p>
    <w:p w14:paraId="0550F974" w14:textId="77777777" w:rsidR="00955934" w:rsidRPr="00955934" w:rsidRDefault="00955934" w:rsidP="00955934">
      <w:pPr>
        <w:jc w:val="center"/>
        <w:rPr>
          <w:b/>
          <w:bCs/>
          <w:lang w:val="en-US"/>
        </w:rPr>
      </w:pPr>
      <w:r w:rsidRPr="00955934">
        <w:rPr>
          <w:b/>
          <w:bCs/>
          <w:lang w:val="en-US"/>
        </w:rPr>
        <w:t xml:space="preserve">Student Name: </w:t>
      </w:r>
      <w:r w:rsidRPr="00955934">
        <w:rPr>
          <w:b/>
          <w:bCs/>
          <w:lang w:val="en-US"/>
        </w:rPr>
        <w:t>Noopur Vijaykumar Patel</w:t>
      </w:r>
    </w:p>
    <w:p w14:paraId="0E7E8B4B" w14:textId="77777777" w:rsidR="00955934" w:rsidRPr="00955934" w:rsidRDefault="00955934" w:rsidP="00955934">
      <w:pPr>
        <w:jc w:val="center"/>
        <w:rPr>
          <w:b/>
          <w:bCs/>
          <w:lang w:val="en-US"/>
        </w:rPr>
      </w:pPr>
      <w:r w:rsidRPr="00955934">
        <w:rPr>
          <w:b/>
          <w:bCs/>
          <w:lang w:val="en-US"/>
        </w:rPr>
        <w:t>6</w:t>
      </w:r>
      <w:r w:rsidRPr="00955934">
        <w:rPr>
          <w:b/>
          <w:bCs/>
          <w:vertAlign w:val="superscript"/>
          <w:lang w:val="en-US"/>
        </w:rPr>
        <w:t>th</w:t>
      </w:r>
      <w:r w:rsidRPr="00955934">
        <w:rPr>
          <w:b/>
          <w:bCs/>
          <w:lang w:val="en-US"/>
        </w:rPr>
        <w:t xml:space="preserve"> June 2024</w:t>
      </w:r>
    </w:p>
    <w:p w14:paraId="27B27FE8" w14:textId="77777777" w:rsidR="00955934" w:rsidRDefault="00955934">
      <w:pPr>
        <w:rPr>
          <w:lang w:val="en-US"/>
        </w:rPr>
      </w:pPr>
      <w:r>
        <w:rPr>
          <w:lang w:val="en-US"/>
        </w:rPr>
        <w:br w:type="page"/>
      </w:r>
    </w:p>
    <w:p w14:paraId="05E1C1F3" w14:textId="77777777" w:rsidR="00955934" w:rsidRDefault="00955934">
      <w:pPr>
        <w:rPr>
          <w:b/>
          <w:bCs/>
          <w:lang w:val="en-US"/>
        </w:rPr>
      </w:pPr>
      <w:r w:rsidRPr="00955934">
        <w:rPr>
          <w:b/>
          <w:bCs/>
          <w:lang w:val="en-US"/>
        </w:rPr>
        <w:lastRenderedPageBreak/>
        <w:t>Output Screenshots:</w:t>
      </w:r>
    </w:p>
    <w:p w14:paraId="40DA3283" w14:textId="77777777" w:rsidR="00955934" w:rsidRPr="00955934" w:rsidRDefault="00955934" w:rsidP="00955934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>Initial program run(menu)</w:t>
      </w:r>
    </w:p>
    <w:p w14:paraId="0DD09E04" w14:textId="77777777" w:rsidR="00955934" w:rsidRDefault="00955934">
      <w:pPr>
        <w:rPr>
          <w:lang w:val="en-US"/>
        </w:rPr>
      </w:pPr>
      <w:r w:rsidRPr="00955934">
        <w:rPr>
          <w:lang w:val="en-US"/>
        </w:rPr>
        <w:drawing>
          <wp:inline distT="0" distB="0" distL="0" distR="0" wp14:anchorId="29C62240" wp14:editId="311CB24A">
            <wp:extent cx="3934374" cy="2514951"/>
            <wp:effectExtent l="0" t="0" r="9525" b="0"/>
            <wp:docPr id="1851939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93906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AAB70" w14:textId="77777777" w:rsidR="00955934" w:rsidRDefault="00955934" w:rsidP="0095593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View Available books</w:t>
      </w:r>
    </w:p>
    <w:p w14:paraId="269FB311" w14:textId="77777777" w:rsidR="00955934" w:rsidRDefault="00955934" w:rsidP="00955934">
      <w:pPr>
        <w:rPr>
          <w:lang w:val="en-US"/>
        </w:rPr>
      </w:pPr>
      <w:r w:rsidRPr="00955934">
        <w:rPr>
          <w:lang w:val="en-US"/>
        </w:rPr>
        <w:drawing>
          <wp:inline distT="0" distB="0" distL="0" distR="0" wp14:anchorId="34F08DD6" wp14:editId="0B7E1320">
            <wp:extent cx="5731510" cy="2700020"/>
            <wp:effectExtent l="0" t="0" r="2540" b="5080"/>
            <wp:docPr id="1223967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9675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562AC" w14:textId="77777777" w:rsidR="00955934" w:rsidRDefault="00955934" w:rsidP="0095593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a new book</w:t>
      </w:r>
    </w:p>
    <w:p w14:paraId="7EC755F8" w14:textId="77777777" w:rsidR="00955934" w:rsidRDefault="00955934" w:rsidP="00955934">
      <w:pPr>
        <w:rPr>
          <w:lang w:val="en-US"/>
        </w:rPr>
      </w:pPr>
      <w:r w:rsidRPr="00955934">
        <w:rPr>
          <w:lang w:val="en-US"/>
        </w:rPr>
        <w:drawing>
          <wp:inline distT="0" distB="0" distL="0" distR="0" wp14:anchorId="7EB077EE" wp14:editId="52F5E656">
            <wp:extent cx="5731510" cy="2159000"/>
            <wp:effectExtent l="0" t="0" r="2540" b="0"/>
            <wp:docPr id="21268004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80048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A041A" w14:textId="77777777" w:rsidR="00955934" w:rsidRDefault="00955934" w:rsidP="0095593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Edit a book</w:t>
      </w:r>
    </w:p>
    <w:p w14:paraId="0CBC40C6" w14:textId="77777777" w:rsidR="00955934" w:rsidRDefault="00955934" w:rsidP="00955934">
      <w:pPr>
        <w:rPr>
          <w:lang w:val="en-US"/>
        </w:rPr>
      </w:pPr>
      <w:r w:rsidRPr="00955934">
        <w:rPr>
          <w:lang w:val="en-US"/>
        </w:rPr>
        <w:drawing>
          <wp:inline distT="0" distB="0" distL="0" distR="0" wp14:anchorId="3E925B44" wp14:editId="0FC41A5F">
            <wp:extent cx="5731510" cy="3266440"/>
            <wp:effectExtent l="0" t="0" r="2540" b="0"/>
            <wp:docPr id="15000192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01929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DB1EA" w14:textId="77777777" w:rsidR="00955934" w:rsidRDefault="00955934" w:rsidP="0095593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earch a book</w:t>
      </w:r>
    </w:p>
    <w:p w14:paraId="016F2A84" w14:textId="77777777" w:rsidR="00955934" w:rsidRDefault="00955934" w:rsidP="00955934">
      <w:pPr>
        <w:rPr>
          <w:lang w:val="en-US"/>
        </w:rPr>
      </w:pPr>
      <w:r w:rsidRPr="00955934">
        <w:rPr>
          <w:lang w:val="en-US"/>
        </w:rPr>
        <w:drawing>
          <wp:inline distT="0" distB="0" distL="0" distR="0" wp14:anchorId="713459BE" wp14:editId="0063C6D0">
            <wp:extent cx="5731510" cy="2256790"/>
            <wp:effectExtent l="0" t="0" r="2540" b="0"/>
            <wp:docPr id="5467114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71149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EA887" w14:textId="77777777" w:rsidR="00955934" w:rsidRDefault="00955934" w:rsidP="0095593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valid user input Validation</w:t>
      </w:r>
    </w:p>
    <w:p w14:paraId="4D53FAB7" w14:textId="77777777" w:rsidR="00955934" w:rsidRPr="00955934" w:rsidRDefault="00955934" w:rsidP="00955934">
      <w:pPr>
        <w:rPr>
          <w:lang w:val="en-US"/>
        </w:rPr>
      </w:pPr>
      <w:r w:rsidRPr="00955934">
        <w:rPr>
          <w:lang w:val="en-US"/>
        </w:rPr>
        <w:lastRenderedPageBreak/>
        <w:drawing>
          <wp:inline distT="0" distB="0" distL="0" distR="0" wp14:anchorId="0ECEC58C" wp14:editId="2D7D573D">
            <wp:extent cx="4077269" cy="3086531"/>
            <wp:effectExtent l="0" t="0" r="0" b="0"/>
            <wp:docPr id="12386822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68228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55934" w:rsidRPr="00955934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185DED" w14:textId="77777777" w:rsidR="00955934" w:rsidRDefault="00955934" w:rsidP="00955934">
      <w:pPr>
        <w:spacing w:after="0" w:line="240" w:lineRule="auto"/>
      </w:pPr>
      <w:r>
        <w:separator/>
      </w:r>
    </w:p>
  </w:endnote>
  <w:endnote w:type="continuationSeparator" w:id="0">
    <w:p w14:paraId="6AB91BB8" w14:textId="77777777" w:rsidR="00955934" w:rsidRDefault="00955934" w:rsidP="009559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315280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174CBA" w14:textId="77777777" w:rsidR="00955934" w:rsidRDefault="009559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E735CB" w14:textId="77777777" w:rsidR="00955934" w:rsidRDefault="009559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F29321" w14:textId="77777777" w:rsidR="00955934" w:rsidRDefault="00955934" w:rsidP="00955934">
      <w:pPr>
        <w:spacing w:after="0" w:line="240" w:lineRule="auto"/>
      </w:pPr>
      <w:r>
        <w:separator/>
      </w:r>
    </w:p>
  </w:footnote>
  <w:footnote w:type="continuationSeparator" w:id="0">
    <w:p w14:paraId="79182851" w14:textId="77777777" w:rsidR="00955934" w:rsidRDefault="00955934" w:rsidP="009559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10233C1"/>
    <w:multiLevelType w:val="hybridMultilevel"/>
    <w:tmpl w:val="4E6E67E0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99539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0NTKyNDC3MDIzNzdQ0lEKTi0uzszPAykwrAUAEoWyRSwAAAA="/>
  </w:docVars>
  <w:rsids>
    <w:rsidRoot w:val="00955934"/>
    <w:rsid w:val="00163745"/>
    <w:rsid w:val="007F65A2"/>
    <w:rsid w:val="00955934"/>
    <w:rsid w:val="00B87E4A"/>
    <w:rsid w:val="00DB767E"/>
    <w:rsid w:val="00EB5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20AD8B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5934"/>
  </w:style>
  <w:style w:type="character" w:customStyle="1" w:styleId="DateChar">
    <w:name w:val="Date Char"/>
    <w:basedOn w:val="DefaultParagraphFont"/>
    <w:link w:val="Date"/>
    <w:uiPriority w:val="99"/>
    <w:semiHidden/>
    <w:rsid w:val="00955934"/>
  </w:style>
  <w:style w:type="paragraph" w:styleId="ListParagraph">
    <w:name w:val="List Paragraph"/>
    <w:basedOn w:val="Normal"/>
    <w:uiPriority w:val="34"/>
    <w:qFormat/>
    <w:rsid w:val="009559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59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5934"/>
  </w:style>
  <w:style w:type="paragraph" w:styleId="Footer">
    <w:name w:val="footer"/>
    <w:basedOn w:val="Normal"/>
    <w:link w:val="FooterChar"/>
    <w:uiPriority w:val="99"/>
    <w:unhideWhenUsed/>
    <w:rsid w:val="009559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59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6</Words>
  <Characters>267</Characters>
  <Application>Microsoft Office Word</Application>
  <DocSecurity>0</DocSecurity>
  <Lines>2</Lines>
  <Paragraphs>1</Paragraphs>
  <ScaleCrop>false</ScaleCrop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06T13:09:00Z</dcterms:created>
  <dcterms:modified xsi:type="dcterms:W3CDTF">2024-06-06T13:09:00Z</dcterms:modified>
</cp:coreProperties>
</file>